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Pr="00D2057E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0"/>
          <w:szCs w:val="20"/>
        </w:rPr>
      </w:pPr>
    </w:p>
    <w:p w14:paraId="31CCBD8F" w14:textId="2BE3A4FE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C4057">
        <w:rPr>
          <w:rFonts w:ascii="Arial" w:hAnsi="Arial"/>
          <w:spacing w:val="0"/>
          <w:kern w:val="0"/>
          <w:sz w:val="24"/>
          <w:szCs w:val="24"/>
        </w:rPr>
        <w:t>4</w:t>
      </w:r>
      <w:r w:rsidR="00B55F22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43A1CA7" w14:textId="77777777" w:rsidR="00D2057E" w:rsidRDefault="00D2057E" w:rsidP="00D2057E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346A1307" w14:textId="77777777" w:rsidR="00D2057E" w:rsidRPr="00022068" w:rsidRDefault="00D2057E" w:rsidP="00D2057E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6468BDA5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140556F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C1A4BC8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57DA03EF" w14:textId="3054E405" w:rsidR="00D2057E" w:rsidRDefault="00D2057E" w:rsidP="00D2057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B37350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61D5BE37" w14:textId="77777777" w:rsidR="00D2057E" w:rsidRPr="00022068" w:rsidRDefault="00D2057E" w:rsidP="00D2057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5FEF2E61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5D31660" w14:textId="77777777" w:rsidR="00D2057E" w:rsidRPr="00022068" w:rsidRDefault="00D2057E" w:rsidP="00D2057E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3E0E6A98" w14:textId="2CB1FE94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4A1C1DAA" w14:textId="64AD4905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3AAD16F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B315E86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7004144B" w14:textId="364C31CB" w:rsidR="00D2057E" w:rsidRDefault="00D2057E" w:rsidP="00D2057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B37350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678B6460" w14:textId="77777777" w:rsidR="00D2057E" w:rsidRPr="00022068" w:rsidRDefault="00D2057E" w:rsidP="00D2057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69969CB3" w14:textId="77777777" w:rsidR="00D2057E" w:rsidRPr="00022068" w:rsidRDefault="00D2057E" w:rsidP="00D2057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4BF156F0" w14:textId="77777777" w:rsidR="00D2057E" w:rsidRPr="00A16B28" w:rsidRDefault="00D2057E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6FBD2009" w14:textId="44B1DF73" w:rsidR="000E06ED" w:rsidRPr="00A16B28" w:rsidRDefault="001227A2" w:rsidP="00D2057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3ED4787B" w14:textId="20C1C3E1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" w:name="_Toc357594080"/>
      <w:bookmarkStart w:id="3" w:name="_Toc358638376"/>
      <w:bookmarkStart w:id="4" w:name="_Toc361816449"/>
      <w:bookmarkStart w:id="5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5C0CC9BF" w14:textId="28D3F3F2" w:rsidR="00264521" w:rsidRPr="00C16FCA" w:rsidRDefault="00264521" w:rsidP="0026452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02E0E">
        <w:rPr>
          <w:rFonts w:ascii="Arial" w:hAnsi="Arial" w:cs="Arial"/>
          <w:sz w:val="20"/>
          <w:szCs w:val="20"/>
        </w:rPr>
        <w:t>„Klientská zóna II“ (dále jen „</w:t>
      </w:r>
      <w:r w:rsidRPr="00302E0E">
        <w:rPr>
          <w:rFonts w:ascii="Arial" w:hAnsi="Arial" w:cs="Arial"/>
          <w:b/>
          <w:bCs/>
          <w:sz w:val="20"/>
          <w:szCs w:val="20"/>
        </w:rPr>
        <w:t>Projekt</w:t>
      </w:r>
      <w:r w:rsidRPr="00302E0E">
        <w:rPr>
          <w:rFonts w:ascii="Arial" w:hAnsi="Arial" w:cs="Arial"/>
          <w:sz w:val="20"/>
          <w:szCs w:val="20"/>
        </w:rPr>
        <w:t>“) z Národního plánu obnovy (dále jen „NPO“), komponenty 1.1</w:t>
      </w:r>
      <w:r w:rsidRPr="003971B6">
        <w:rPr>
          <w:rFonts w:ascii="Arial" w:hAnsi="Arial" w:cs="Arial"/>
          <w:sz w:val="20"/>
          <w:szCs w:val="20"/>
        </w:rPr>
        <w:t xml:space="preserve"> s </w:t>
      </w:r>
      <w:r w:rsidRPr="00C16FCA">
        <w:rPr>
          <w:rFonts w:ascii="Arial" w:hAnsi="Arial" w:cs="Arial"/>
          <w:sz w:val="20"/>
          <w:szCs w:val="20"/>
        </w:rPr>
        <w:t>názvem „Digitální služby občanům a firmám“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0FFD1F7" w14:textId="0CE1A212" w:rsidR="006C4057" w:rsidRDefault="0065183E" w:rsidP="00FD522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eastAsia="Arial" w:hAnsi="Arial" w:cs="Arial"/>
          <w:color w:val="000000" w:themeColor="text1"/>
          <w:sz w:val="20"/>
          <w:szCs w:val="20"/>
        </w:rPr>
      </w:pPr>
      <w:r w:rsidRPr="00A02F7E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 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 xml:space="preserve">v oblasti </w:t>
      </w:r>
      <w:r w:rsidR="003F10E0" w:rsidRPr="003F10E0">
        <w:rPr>
          <w:rFonts w:ascii="Arial" w:eastAsia="Arial" w:hAnsi="Arial" w:cs="Arial"/>
          <w:color w:val="000000" w:themeColor="text1"/>
          <w:sz w:val="20"/>
          <w:szCs w:val="20"/>
        </w:rPr>
        <w:t>integrací</w:t>
      </w:r>
      <w:r w:rsidR="003F10E0">
        <w:rPr>
          <w:rFonts w:ascii="Arial" w:eastAsia="Arial" w:hAnsi="Arial" w:cs="Arial"/>
          <w:color w:val="000000" w:themeColor="text1"/>
          <w:sz w:val="20"/>
          <w:szCs w:val="20"/>
        </w:rPr>
        <w:br/>
      </w:r>
      <w:r w:rsidR="003F10E0" w:rsidRPr="003F10E0">
        <w:rPr>
          <w:rFonts w:ascii="Arial" w:eastAsia="Arial" w:hAnsi="Arial" w:cs="Arial"/>
          <w:color w:val="000000" w:themeColor="text1"/>
          <w:sz w:val="20"/>
          <w:szCs w:val="20"/>
        </w:rPr>
        <w:t>a datové analýzy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 xml:space="preserve"> pro projekt Dávky státní sociální pomoci (DSSP):</w:t>
      </w:r>
    </w:p>
    <w:p w14:paraId="51061E24" w14:textId="212C5FC7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návrh a podpora integračních scénářů,</w:t>
      </w:r>
    </w:p>
    <w:p w14:paraId="2A319A75" w14:textId="7C9B6DF6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analýza a návrh datových toků mezi systémy (synchronní i asynchronní), definice API, zpráv</w:t>
      </w:r>
      <w:r>
        <w:rPr>
          <w:rFonts w:ascii="Arial" w:hAnsi="Arial" w:cs="Arial"/>
          <w:sz w:val="20"/>
          <w:szCs w:val="22"/>
        </w:rPr>
        <w:t xml:space="preserve"> </w:t>
      </w:r>
      <w:r w:rsidRPr="003F10E0">
        <w:rPr>
          <w:rFonts w:ascii="Arial" w:hAnsi="Arial" w:cs="Arial"/>
          <w:sz w:val="20"/>
          <w:szCs w:val="22"/>
        </w:rPr>
        <w:t xml:space="preserve">a kontraktů včetně použití Kafka jako </w:t>
      </w:r>
      <w:proofErr w:type="spellStart"/>
      <w:r w:rsidRPr="003F10E0">
        <w:rPr>
          <w:rFonts w:ascii="Arial" w:hAnsi="Arial" w:cs="Arial"/>
          <w:sz w:val="20"/>
          <w:szCs w:val="22"/>
        </w:rPr>
        <w:t>message</w:t>
      </w:r>
      <w:proofErr w:type="spellEnd"/>
      <w:r w:rsidRPr="003F10E0">
        <w:rPr>
          <w:rFonts w:ascii="Arial" w:hAnsi="Arial" w:cs="Arial"/>
          <w:sz w:val="20"/>
          <w:szCs w:val="22"/>
        </w:rPr>
        <w:t xml:space="preserve"> brokera,</w:t>
      </w:r>
    </w:p>
    <w:p w14:paraId="4BFF4E59" w14:textId="4BE8ACDA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vývoj a správa testovacích simulací (</w:t>
      </w:r>
      <w:proofErr w:type="spellStart"/>
      <w:r w:rsidRPr="003F10E0">
        <w:rPr>
          <w:rFonts w:ascii="Arial" w:hAnsi="Arial" w:cs="Arial"/>
          <w:sz w:val="20"/>
          <w:szCs w:val="22"/>
        </w:rPr>
        <w:t>mocků</w:t>
      </w:r>
      <w:proofErr w:type="spellEnd"/>
      <w:r w:rsidRPr="003F10E0">
        <w:rPr>
          <w:rFonts w:ascii="Arial" w:hAnsi="Arial" w:cs="Arial"/>
          <w:sz w:val="20"/>
          <w:szCs w:val="22"/>
        </w:rPr>
        <w:t>),</w:t>
      </w:r>
    </w:p>
    <w:p w14:paraId="1C6D8FFD" w14:textId="732A1CA3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 xml:space="preserve">příprava </w:t>
      </w:r>
      <w:proofErr w:type="spellStart"/>
      <w:r w:rsidRPr="003F10E0">
        <w:rPr>
          <w:rFonts w:ascii="Arial" w:hAnsi="Arial" w:cs="Arial"/>
          <w:sz w:val="20"/>
          <w:szCs w:val="22"/>
        </w:rPr>
        <w:t>mocků</w:t>
      </w:r>
      <w:proofErr w:type="spellEnd"/>
      <w:r w:rsidRPr="003F10E0">
        <w:rPr>
          <w:rFonts w:ascii="Arial" w:hAnsi="Arial" w:cs="Arial"/>
          <w:sz w:val="20"/>
          <w:szCs w:val="22"/>
        </w:rPr>
        <w:t xml:space="preserve"> pro systémy třetích stran a interní služby, včetně chybových stavů</w:t>
      </w:r>
      <w:r>
        <w:rPr>
          <w:rFonts w:ascii="Arial" w:hAnsi="Arial" w:cs="Arial"/>
          <w:sz w:val="20"/>
          <w:szCs w:val="22"/>
        </w:rPr>
        <w:br/>
      </w:r>
      <w:r w:rsidRPr="003F10E0">
        <w:rPr>
          <w:rFonts w:ascii="Arial" w:hAnsi="Arial" w:cs="Arial"/>
          <w:sz w:val="20"/>
          <w:szCs w:val="22"/>
        </w:rPr>
        <w:t xml:space="preserve">a </w:t>
      </w:r>
      <w:proofErr w:type="spellStart"/>
      <w:r w:rsidRPr="003F10E0">
        <w:rPr>
          <w:rFonts w:ascii="Arial" w:hAnsi="Arial" w:cs="Arial"/>
          <w:sz w:val="20"/>
          <w:szCs w:val="22"/>
        </w:rPr>
        <w:t>edge</w:t>
      </w:r>
      <w:proofErr w:type="spellEnd"/>
      <w:r w:rsidRPr="003F10E0">
        <w:rPr>
          <w:rFonts w:ascii="Arial" w:hAnsi="Arial" w:cs="Arial"/>
          <w:sz w:val="20"/>
          <w:szCs w:val="22"/>
        </w:rPr>
        <w:t>-case scénářů, pro potřeby SIT, UAT a vývoje,</w:t>
      </w:r>
    </w:p>
    <w:p w14:paraId="3239A6B7" w14:textId="3E270B49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příprava a správa testovacích a školících dat,</w:t>
      </w:r>
    </w:p>
    <w:p w14:paraId="68BD9118" w14:textId="4DDB131B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tvorba realistických, konzistentních a anonymizovaných datových sad napříč komponentami, databázemi a Kafka topiky,</w:t>
      </w:r>
    </w:p>
    <w:p w14:paraId="4B744506" w14:textId="7C0DDC75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automatizace a podpora testovacích prostředí,</w:t>
      </w:r>
    </w:p>
    <w:p w14:paraId="4688C1F5" w14:textId="6A328B8D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skriptování, dávkové zpracování, nasazení datových sad pomocí CI/CD, práce</w:t>
      </w:r>
      <w:r>
        <w:rPr>
          <w:rFonts w:ascii="Arial" w:hAnsi="Arial" w:cs="Arial"/>
          <w:sz w:val="20"/>
          <w:szCs w:val="22"/>
        </w:rPr>
        <w:br/>
      </w:r>
      <w:r w:rsidRPr="003F10E0">
        <w:rPr>
          <w:rFonts w:ascii="Arial" w:hAnsi="Arial" w:cs="Arial"/>
          <w:sz w:val="20"/>
          <w:szCs w:val="22"/>
        </w:rPr>
        <w:t>s kontejnery (</w:t>
      </w:r>
      <w:proofErr w:type="spellStart"/>
      <w:r w:rsidRPr="003F10E0">
        <w:rPr>
          <w:rFonts w:ascii="Arial" w:hAnsi="Arial" w:cs="Arial"/>
          <w:sz w:val="20"/>
          <w:szCs w:val="22"/>
        </w:rPr>
        <w:t>Docker</w:t>
      </w:r>
      <w:proofErr w:type="spellEnd"/>
      <w:r w:rsidRPr="003F10E0">
        <w:rPr>
          <w:rFonts w:ascii="Arial" w:hAnsi="Arial" w:cs="Arial"/>
          <w:sz w:val="20"/>
          <w:szCs w:val="22"/>
        </w:rPr>
        <w:t xml:space="preserve">) a zapojení do </w:t>
      </w:r>
      <w:proofErr w:type="spellStart"/>
      <w:r w:rsidRPr="003F10E0">
        <w:rPr>
          <w:rFonts w:ascii="Arial" w:hAnsi="Arial" w:cs="Arial"/>
          <w:sz w:val="20"/>
          <w:szCs w:val="22"/>
        </w:rPr>
        <w:t>DevOps</w:t>
      </w:r>
      <w:proofErr w:type="spellEnd"/>
      <w:r w:rsidRPr="003F10E0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3F10E0">
        <w:rPr>
          <w:rFonts w:ascii="Arial" w:hAnsi="Arial" w:cs="Arial"/>
          <w:sz w:val="20"/>
          <w:szCs w:val="22"/>
        </w:rPr>
        <w:t>pipeline</w:t>
      </w:r>
      <w:proofErr w:type="spellEnd"/>
      <w:r w:rsidRPr="003F10E0">
        <w:rPr>
          <w:rFonts w:ascii="Arial" w:hAnsi="Arial" w:cs="Arial"/>
          <w:sz w:val="20"/>
          <w:szCs w:val="22"/>
        </w:rPr>
        <w:t>,</w:t>
      </w:r>
    </w:p>
    <w:p w14:paraId="0785B87D" w14:textId="4BD8770E" w:rsidR="003F10E0" w:rsidRP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spolupráce s vývojovým a testovacím týmem,</w:t>
      </w:r>
    </w:p>
    <w:p w14:paraId="01771C5D" w14:textId="4BC56101" w:rsidR="003F10E0" w:rsidRDefault="003F10E0" w:rsidP="00FD5223">
      <w:pPr>
        <w:pStyle w:val="RLTextlnkuslovan"/>
        <w:numPr>
          <w:ilvl w:val="0"/>
          <w:numId w:val="53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3F10E0">
        <w:rPr>
          <w:rFonts w:ascii="Arial" w:hAnsi="Arial" w:cs="Arial"/>
          <w:sz w:val="20"/>
          <w:szCs w:val="22"/>
        </w:rPr>
        <w:t>zajištění hladkého průběhu integračních a akceptačních testů, konzultace nad daty, rozhraními, logikou volání a řešení incidentů.</w:t>
      </w:r>
    </w:p>
    <w:p w14:paraId="35C006BE" w14:textId="524D7B11" w:rsidR="006C4057" w:rsidRPr="00A02F7E" w:rsidRDefault="006C4057" w:rsidP="00FD5223">
      <w:pPr>
        <w:pStyle w:val="RLTextlnkuslovan"/>
        <w:numPr>
          <w:ilvl w:val="0"/>
          <w:numId w:val="0"/>
        </w:numPr>
        <w:tabs>
          <w:tab w:val="num" w:pos="567"/>
        </w:tabs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 xml:space="preserve">Popis konkrétních činností pro jednotlivé pozice je uveden v Příloze č. 1 této Dílčí smlouvy </w:t>
      </w:r>
      <w:r w:rsidRPr="00A02F7E">
        <w:rPr>
          <w:rFonts w:ascii="Arial" w:hAnsi="Arial" w:cs="Arial"/>
          <w:sz w:val="20"/>
          <w:szCs w:val="20"/>
        </w:rPr>
        <w:t>(dále jen „</w:t>
      </w:r>
      <w:r w:rsidRPr="00A02F7E">
        <w:rPr>
          <w:rFonts w:ascii="Arial" w:hAnsi="Arial" w:cs="Arial"/>
          <w:b/>
          <w:bCs/>
          <w:sz w:val="20"/>
          <w:szCs w:val="20"/>
        </w:rPr>
        <w:t>Služby</w:t>
      </w:r>
      <w:r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6108E7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50882589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</w:t>
            </w:r>
            <w:r w:rsidR="00A94397">
              <w:rPr>
                <w:rFonts w:ascii="Arial" w:hAnsi="Arial" w:cs="Arial"/>
                <w:sz w:val="20"/>
                <w:szCs w:val="22"/>
              </w:rPr>
              <w:t>ntegrační architekt</w:t>
            </w:r>
            <w:r w:rsidRPr="006108E7">
              <w:rPr>
                <w:rFonts w:ascii="Arial" w:hAnsi="Arial" w:cs="Arial"/>
                <w:sz w:val="20"/>
                <w:szCs w:val="22"/>
              </w:rPr>
              <w:t xml:space="preserve">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4D1E83AD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108E7">
              <w:rPr>
                <w:rFonts w:ascii="Arial" w:hAnsi="Arial" w:cs="Arial"/>
                <w:color w:val="000000" w:themeColor="text1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05F64F57" w14:textId="7B7BE5C3" w:rsidR="006108E7" w:rsidRPr="006108E7" w:rsidRDefault="006E5432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108E7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2B582586" w:rsidR="006108E7" w:rsidRPr="006108E7" w:rsidRDefault="00A9439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</w:t>
            </w:r>
            <w:r>
              <w:rPr>
                <w:rFonts w:ascii="Arial" w:hAnsi="Arial" w:cs="Arial"/>
                <w:sz w:val="20"/>
                <w:szCs w:val="22"/>
              </w:rPr>
              <w:t>ntegrační architekt</w:t>
            </w:r>
            <w:r w:rsidR="006108E7" w:rsidRPr="006108E7">
              <w:rPr>
                <w:rFonts w:ascii="Arial" w:hAnsi="Arial" w:cs="Arial"/>
                <w:sz w:val="20"/>
                <w:szCs w:val="22"/>
              </w:rPr>
              <w:t xml:space="preserve">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657F18D4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574C636E" w14:textId="0251C934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108E7" w:rsidRPr="00B36499" w14:paraId="304150B4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83487DE" w14:textId="530C14AE" w:rsidR="006108E7" w:rsidRPr="006108E7" w:rsidRDefault="006E5432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tový analytik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4D04B3" w14:textId="4F8B909F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4FBA1195" w14:textId="16A08445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lastRenderedPageBreak/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C57233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D51DD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22310C8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D51DD1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E226AB4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D2057E">
        <w:rPr>
          <w:rFonts w:ascii="Arial" w:hAnsi="Arial" w:cs="Arial"/>
          <w:sz w:val="20"/>
          <w:szCs w:val="20"/>
          <w:lang w:eastAsia="en-US"/>
        </w:rPr>
        <w:t xml:space="preserve">4 035 600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7454AA6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C95A5C">
        <w:rPr>
          <w:rFonts w:ascii="Arial" w:hAnsi="Arial" w:cs="Arial"/>
          <w:sz w:val="20"/>
          <w:szCs w:val="20"/>
          <w:lang w:eastAsia="en-US"/>
        </w:rPr>
        <w:t>3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7EF56B3B" w14:textId="77777777" w:rsidR="00120318" w:rsidRDefault="00120318" w:rsidP="00120318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281FA913" w14:textId="77777777" w:rsidR="00120318" w:rsidRDefault="00120318" w:rsidP="0012031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61A61471" w14:textId="77777777" w:rsidR="00120318" w:rsidRPr="00C16FCA" w:rsidRDefault="00120318" w:rsidP="0012031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302E0E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302E0E">
        <w:rPr>
          <w:rFonts w:ascii="Arial" w:hAnsi="Arial" w:cs="Arial"/>
          <w:sz w:val="20"/>
          <w:szCs w:val="20"/>
        </w:rPr>
        <w:t>„Klientská zóna II“</w:t>
      </w:r>
      <w:r w:rsidRPr="00302E0E">
        <w:rPr>
          <w:rFonts w:ascii="Arial" w:hAnsi="Arial" w:cs="Arial"/>
          <w:sz w:val="20"/>
          <w:szCs w:val="20"/>
          <w:lang w:eastAsia="en-US"/>
        </w:rPr>
        <w:t xml:space="preserve">, který je realizován a financován v rámci NPO, komponenty 1.1 s názvem </w:t>
      </w:r>
      <w:r w:rsidRPr="00C16FCA">
        <w:rPr>
          <w:rFonts w:ascii="Arial" w:hAnsi="Arial" w:cs="Arial"/>
          <w:sz w:val="20"/>
          <w:szCs w:val="20"/>
        </w:rPr>
        <w:t>Digitální služby občanům a firmám</w:t>
      </w:r>
      <w:r w:rsidRPr="00C16FCA">
        <w:rPr>
          <w:rFonts w:ascii="Arial" w:hAnsi="Arial" w:cs="Arial"/>
          <w:sz w:val="20"/>
          <w:szCs w:val="20"/>
          <w:lang w:eastAsia="en-US"/>
        </w:rPr>
        <w:t>“</w:t>
      </w:r>
      <w:r w:rsidRPr="00C16FCA">
        <w:rPr>
          <w:rFonts w:ascii="Arial" w:hAnsi="Arial" w:cs="Arial"/>
          <w:sz w:val="20"/>
          <w:szCs w:val="20"/>
        </w:rPr>
        <w:t>, a</w:t>
      </w:r>
    </w:p>
    <w:p w14:paraId="3B6B2B63" w14:textId="77777777" w:rsidR="00120318" w:rsidRPr="00302E0E" w:rsidRDefault="00120318" w:rsidP="0012031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302E0E">
        <w:rPr>
          <w:rFonts w:ascii="Arial" w:hAnsi="Arial" w:cs="Arial"/>
          <w:sz w:val="20"/>
          <w:szCs w:val="20"/>
        </w:rPr>
        <w:lastRenderedPageBreak/>
        <w:t>číslo Projektu</w:t>
      </w:r>
      <w:r w:rsidRPr="00302E0E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302E0E">
        <w:rPr>
          <w:rFonts w:ascii="Arial" w:hAnsi="Arial" w:cs="Arial"/>
          <w:sz w:val="20"/>
          <w:szCs w:val="20"/>
        </w:rPr>
        <w:t>.</w:t>
      </w:r>
    </w:p>
    <w:p w14:paraId="196C43DE" w14:textId="77777777" w:rsidR="00120318" w:rsidRDefault="00120318" w:rsidP="00120318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69745963" w14:textId="77777777" w:rsidR="00120318" w:rsidRDefault="00120318" w:rsidP="0012031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2F961E95" w14:textId="77777777" w:rsidR="00120318" w:rsidRDefault="00120318" w:rsidP="0012031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D1FF805" w14:textId="77777777" w:rsidR="00120318" w:rsidRPr="005D01A5" w:rsidRDefault="00120318" w:rsidP="0012031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79C0AF44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D51DD1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A4706" w14:paraId="7E0BFFE5" w14:textId="77777777" w:rsidTr="00D83BC9">
        <w:trPr>
          <w:jc w:val="center"/>
        </w:trPr>
        <w:tc>
          <w:tcPr>
            <w:tcW w:w="4535" w:type="dxa"/>
          </w:tcPr>
          <w:p w14:paraId="239D8193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6C80A583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1E5A8CE0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12DB31A3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1A4706" w14:paraId="6AFCFA44" w14:textId="77777777" w:rsidTr="00D83BC9">
        <w:trPr>
          <w:jc w:val="center"/>
        </w:trPr>
        <w:tc>
          <w:tcPr>
            <w:tcW w:w="4535" w:type="dxa"/>
          </w:tcPr>
          <w:p w14:paraId="2D64F18C" w14:textId="77777777" w:rsidR="001A4706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4935D5B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4712932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4466BC2" w14:textId="77777777" w:rsidR="001A4706" w:rsidRPr="007F6391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0CA0D06A" w14:textId="77777777" w:rsidR="001A4706" w:rsidRPr="007F190E" w:rsidRDefault="001A4706" w:rsidP="00D83BC9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07521D0A" w14:textId="06696D39" w:rsidR="001A4706" w:rsidRPr="007F190E" w:rsidRDefault="001A4706" w:rsidP="00D83BC9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7430C9F8" w14:textId="77777777" w:rsidR="001A4706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C117EC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BF70B5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B539D87" w14:textId="77777777" w:rsidR="001A4706" w:rsidRPr="007F6391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01CF32B7" w14:textId="77777777" w:rsidR="001A4706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209ABACC" w14:textId="77777777" w:rsidR="001A4706" w:rsidRPr="007F190E" w:rsidRDefault="001A4706" w:rsidP="00B37350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A4706" w14:paraId="6292628E" w14:textId="77777777" w:rsidTr="00D83BC9">
        <w:trPr>
          <w:jc w:val="center"/>
        </w:trPr>
        <w:tc>
          <w:tcPr>
            <w:tcW w:w="4535" w:type="dxa"/>
          </w:tcPr>
          <w:p w14:paraId="0619EF51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BFEA1D0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A4706" w14:paraId="4DFF3F1F" w14:textId="77777777" w:rsidTr="00D83BC9">
        <w:trPr>
          <w:jc w:val="center"/>
        </w:trPr>
        <w:tc>
          <w:tcPr>
            <w:tcW w:w="4535" w:type="dxa"/>
          </w:tcPr>
          <w:p w14:paraId="24DBD20E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0162F37" w14:textId="77777777" w:rsidR="001A4706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1E1971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3C2A9F7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1A4706" w14:paraId="2D9587D7" w14:textId="77777777" w:rsidTr="00B37350">
        <w:trPr>
          <w:trHeight w:val="1489"/>
          <w:jc w:val="center"/>
        </w:trPr>
        <w:tc>
          <w:tcPr>
            <w:tcW w:w="4535" w:type="dxa"/>
          </w:tcPr>
          <w:p w14:paraId="542572A9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BAC9489" w14:textId="77777777" w:rsidR="001A4706" w:rsidRPr="007F190E" w:rsidRDefault="001A4706" w:rsidP="00D83BC9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6CB2F1F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BDBB2EC" w14:textId="77777777" w:rsidR="001A4706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66BC879" w14:textId="77777777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F6A165" w14:textId="77777777" w:rsidR="001A4706" w:rsidRPr="007F6391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339A9EEC" w14:textId="4BC0EAE6" w:rsidR="001A4706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DCF87B2" w14:textId="01E1F493" w:rsidR="001A4706" w:rsidRPr="007F190E" w:rsidRDefault="001A4706" w:rsidP="00D83BC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4565C37F" w14:textId="244B9CC8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07E85C65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D51DD1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3094A" w:rsidRPr="00A5360B" w14:paraId="18236ED6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13C5E32A" w14:textId="6EDCAFC0" w:rsidR="00A3094A" w:rsidRPr="009C7CB4" w:rsidRDefault="003573B2" w:rsidP="00A3094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</w:t>
            </w:r>
            <w:r>
              <w:rPr>
                <w:rFonts w:ascii="Arial" w:hAnsi="Arial" w:cs="Arial"/>
                <w:sz w:val="20"/>
                <w:szCs w:val="22"/>
              </w:rPr>
              <w:t>ntegrační architekt</w:t>
            </w:r>
            <w:r w:rsidRPr="006108E7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A3094A" w:rsidRPr="006108E7">
              <w:rPr>
                <w:rFonts w:ascii="Arial" w:hAnsi="Arial" w:cs="Arial"/>
                <w:sz w:val="20"/>
                <w:szCs w:val="22"/>
              </w:rPr>
              <w:t>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76594AE2" w:rsidR="00A3094A" w:rsidRPr="005463C7" w:rsidRDefault="00B37350" w:rsidP="00A3094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A3094A" w:rsidRPr="00BB2C2E" w:rsidRDefault="00A3094A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5AC6C5A3" w:rsidR="00A3094A" w:rsidRPr="006D3E77" w:rsidRDefault="006D3E77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6D3E77">
              <w:rPr>
                <w:rFonts w:ascii="Arial" w:hAnsi="Arial" w:cs="Arial"/>
                <w:sz w:val="20"/>
                <w:szCs w:val="22"/>
              </w:rPr>
              <w:t>13 200,-</w:t>
            </w:r>
          </w:p>
        </w:tc>
      </w:tr>
      <w:tr w:rsidR="00A3094A" w:rsidRPr="00A5360B" w14:paraId="221F1C5A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37BA2ECB" w14:textId="5BC11DE1" w:rsidR="00A3094A" w:rsidRPr="009C7CB4" w:rsidRDefault="003573B2" w:rsidP="00A3094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</w:t>
            </w:r>
            <w:r>
              <w:rPr>
                <w:rFonts w:ascii="Arial" w:hAnsi="Arial" w:cs="Arial"/>
                <w:sz w:val="20"/>
                <w:szCs w:val="22"/>
              </w:rPr>
              <w:t>ntegrační architekt</w:t>
            </w:r>
            <w:r w:rsidRPr="006108E7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A3094A" w:rsidRPr="006108E7">
              <w:rPr>
                <w:rFonts w:ascii="Arial" w:hAnsi="Arial" w:cs="Arial"/>
                <w:sz w:val="20"/>
                <w:szCs w:val="22"/>
              </w:rPr>
              <w:t>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27363B37" w:rsidR="00A3094A" w:rsidRPr="005463C7" w:rsidRDefault="00B37350" w:rsidP="00A3094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A3094A" w:rsidRPr="00BB2C2E" w:rsidRDefault="00A3094A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6A01CA46" w:rsidR="00A3094A" w:rsidRPr="006D3E77" w:rsidRDefault="006D3E77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6D3E77">
              <w:rPr>
                <w:rFonts w:ascii="Arial" w:hAnsi="Arial" w:cs="Arial"/>
                <w:sz w:val="20"/>
                <w:szCs w:val="22"/>
              </w:rPr>
              <w:t>10 000,-</w:t>
            </w:r>
          </w:p>
        </w:tc>
      </w:tr>
      <w:tr w:rsidR="00A3094A" w:rsidRPr="00A5360B" w14:paraId="07715E0E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091034DE" w14:textId="245A6C1B" w:rsidR="00A3094A" w:rsidRPr="00F627BB" w:rsidRDefault="00755A80" w:rsidP="00A3094A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Datový analytik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DC8CC8A" w14:textId="779317BF" w:rsidR="00A3094A" w:rsidRPr="005463C7" w:rsidRDefault="00B37350" w:rsidP="00A3094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B5BA433" w14:textId="16AA8F02" w:rsidR="00A3094A" w:rsidRPr="00662E38" w:rsidRDefault="00A3094A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B6F8BD" w14:textId="57247FF1" w:rsidR="00A3094A" w:rsidRPr="006D3E77" w:rsidRDefault="006D3E77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6D3E77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B37350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23A5FF87" w:rsidR="00853E81" w:rsidRPr="00853E81" w:rsidRDefault="0024649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248956B" wp14:editId="467ADD25">
          <wp:simplePos x="0" y="0"/>
          <wp:positionH relativeFrom="column">
            <wp:posOffset>923925</wp:posOffset>
          </wp:positionH>
          <wp:positionV relativeFrom="paragraph">
            <wp:posOffset>-66675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183pt;height:140.25pt" o:bullet="t">
        <v:imagedata r:id="rId1" o:title=""/>
      </v:shape>
    </w:pict>
  </w:numPicBullet>
  <w:numPicBullet w:numPicBulletId="1">
    <w:pict>
      <v:shape id="_x0000_i1146" type="#_x0000_t75" style="width:12pt;height:12pt" o:bullet="t">
        <v:imagedata r:id="rId2" o:title=""/>
      </v:shape>
    </w:pict>
  </w:numPicBullet>
  <w:numPicBullet w:numPicBulletId="2">
    <w:pict>
      <v:shape id="_x0000_i1147" type="#_x0000_t75" style="width:9pt;height:9pt" o:bullet="t">
        <v:imagedata r:id="rId3" o:title=""/>
      </v:shape>
    </w:pict>
  </w:numPicBullet>
  <w:numPicBullet w:numPicBulletId="3">
    <w:pict>
      <v:shape id="_x0000_i1148" type="#_x0000_t75" style="width:9pt;height:9pt" o:bullet="t">
        <v:imagedata r:id="rId4" o:title=""/>
      </v:shape>
    </w:pict>
  </w:numPicBullet>
  <w:numPicBullet w:numPicBulletId="4">
    <w:pict>
      <v:shape id="_x0000_i1149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5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6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8" w15:restartNumberingAfterBreak="0">
    <w:nsid w:val="4E085DB3"/>
    <w:multiLevelType w:val="hybridMultilevel"/>
    <w:tmpl w:val="C1624236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7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9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3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1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9"/>
  </w:num>
  <w:num w:numId="8" w16cid:durableId="2060742888">
    <w:abstractNumId w:val="51"/>
  </w:num>
  <w:num w:numId="9" w16cid:durableId="745686164">
    <w:abstractNumId w:val="32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5"/>
  </w:num>
  <w:num w:numId="13" w16cid:durableId="654459808">
    <w:abstractNumId w:val="34"/>
  </w:num>
  <w:num w:numId="14" w16cid:durableId="463155709">
    <w:abstractNumId w:val="11"/>
  </w:num>
  <w:num w:numId="15" w16cid:durableId="2120103895">
    <w:abstractNumId w:val="45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40"/>
  </w:num>
  <w:num w:numId="22" w16cid:durableId="1418865306">
    <w:abstractNumId w:val="44"/>
  </w:num>
  <w:num w:numId="23" w16cid:durableId="770664537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3"/>
  </w:num>
  <w:num w:numId="28" w16cid:durableId="758210841">
    <w:abstractNumId w:val="49"/>
  </w:num>
  <w:num w:numId="29" w16cid:durableId="359165940">
    <w:abstractNumId w:val="50"/>
  </w:num>
  <w:num w:numId="30" w16cid:durableId="2027823902">
    <w:abstractNumId w:val="25"/>
  </w:num>
  <w:num w:numId="31" w16cid:durableId="1480613658">
    <w:abstractNumId w:val="37"/>
  </w:num>
  <w:num w:numId="32" w16cid:durableId="112411444">
    <w:abstractNumId w:val="47"/>
  </w:num>
  <w:num w:numId="33" w16cid:durableId="1384864722">
    <w:abstractNumId w:val="36"/>
  </w:num>
  <w:num w:numId="34" w16cid:durableId="1364398714">
    <w:abstractNumId w:val="30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2"/>
  </w:num>
  <w:num w:numId="43" w16cid:durableId="936643173">
    <w:abstractNumId w:val="53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2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744883972">
    <w:abstractNumId w:val="33"/>
  </w:num>
  <w:num w:numId="52" w16cid:durableId="871571776">
    <w:abstractNumId w:val="26"/>
  </w:num>
  <w:num w:numId="53" w16cid:durableId="642541873">
    <w:abstractNumId w:val="38"/>
  </w:num>
  <w:num w:numId="54" w16cid:durableId="1751542857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94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31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4706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B6CD4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49E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521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2E0E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3B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3C7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3E77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350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6FCA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63C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57E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DD1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223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www.w3.org/XML/1998/namespace"/>
    <ds:schemaRef ds:uri="025250fb-bc8f-468c-9c5d-8bcc1e86615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36d2728b-6543-4061-ada0-b61e82d9662c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6</Pages>
  <Words>1538</Words>
  <Characters>9002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95</cp:revision>
  <cp:lastPrinted>2025-07-25T11:15:00Z</cp:lastPrinted>
  <dcterms:created xsi:type="dcterms:W3CDTF">2024-03-11T14:22:00Z</dcterms:created>
  <dcterms:modified xsi:type="dcterms:W3CDTF">2025-09-1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